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elecommunication</w:t>
      </w:r>
      <w:r>
        <w:t xml:space="preserve"> </w:t>
      </w:r>
      <w:r>
        <w:t xml:space="preserve">Engineer</w:t>
      </w:r>
      <w:r>
        <w:t xml:space="preserve"> </w:t>
      </w:r>
      <w:r>
        <w:t xml:space="preserve">Position</w:t>
      </w:r>
    </w:p>
    <w:bookmarkStart w:id="21" w:name="internship-application-letter"/>
    <w:p>
      <w:pPr>
        <w:pStyle w:val="Heading2"/>
      </w:pPr>
      <w:r>
        <w:t xml:space="preserve">INTERNSHIP APPLICATION LETTER</w:t>
      </w:r>
    </w:p>
    <w:p>
      <w:pPr>
        <w:pStyle w:val="FirstParagraph"/>
      </w:pPr>
      <w:r>
        <w:rPr>
          <w:bCs/>
          <w:b/>
        </w:rPr>
        <w:t xml:space="preserve">John Adebayo</w:t>
      </w:r>
    </w:p>
    <w:p>
      <w:pPr>
        <w:pStyle w:val="BodyText"/>
      </w:pPr>
      <w:r>
        <w:t xml:space="preserve">45 Innovation Avenue, Maitama,</w:t>
      </w:r>
    </w:p>
    <w:p>
      <w:pPr>
        <w:pStyle w:val="BodyText"/>
      </w:pPr>
      <w:r>
        <w:t xml:space="preserve">Abuja, Federal Capital Territory 900281,</w:t>
      </w:r>
    </w:p>
    <w:p>
      <w:pPr>
        <w:pStyle w:val="BodyText"/>
      </w:pPr>
      <w:r>
        <w:t xml:space="preserve">Nigeria</w:t>
      </w:r>
    </w:p>
    <w:p>
      <w:pPr>
        <w:pStyle w:val="BodyText"/>
      </w:pPr>
      <w:r>
        <w:t xml:space="preserve">Email: john.adebayo@university.edu.ng | Phone: +234 803 456 7890</w:t>
      </w:r>
    </w:p>
    <w:p>
      <w:pPr>
        <w:pStyle w:val="BodyText"/>
      </w:pPr>
      <w:r>
        <w:t xml:space="preserve">Date: October 26, 2023</w:t>
      </w:r>
    </w:p>
    <w:p>
      <w:pPr>
        <w:pStyle w:val="BodyText"/>
      </w:pPr>
      <w:r>
        <w:t xml:space="preserve">Ms. Fatima Yusuf,</w:t>
      </w:r>
    </w:p>
    <w:p>
      <w:pPr>
        <w:pStyle w:val="BodyText"/>
      </w:pPr>
      <w:r>
        <w:t xml:space="preserve">Head of Human Resources,</w:t>
      </w:r>
    </w:p>
    <w:p>
      <w:pPr>
        <w:pStyle w:val="BodyText"/>
      </w:pPr>
      <w:r>
        <w:t xml:space="preserve">Nexus Communications Nigeria Limited,</w:t>
      </w:r>
    </w:p>
    <w:p>
      <w:pPr>
        <w:pStyle w:val="BodyText"/>
      </w:pPr>
      <w:r>
        <w:t xml:space="preserve">Prestige Tower, 5th Floor, Wuse II,</w:t>
      </w:r>
    </w:p>
    <w:p>
      <w:pPr>
        <w:pStyle w:val="BodyText"/>
      </w:pPr>
      <w:r>
        <w:t xml:space="preserve">Abuja, Federal Capital Territory 900234</w:t>
      </w:r>
    </w:p>
    <w:bookmarkStart w:id="20" w:name="X8ba40e75d34d11358bda889e6670519ae24b2c3"/>
    <w:p>
      <w:pPr>
        <w:pStyle w:val="Heading3"/>
      </w:pPr>
      <w:r>
        <w:t xml:space="preserve">Subject: Application for Telecommunication Engineer Internship Position</w:t>
      </w:r>
    </w:p>
    <w:p>
      <w:pPr>
        <w:pStyle w:val="FirstParagraph"/>
      </w:pPr>
      <w:r>
        <w:t xml:space="preserve">Dear Ms. Yusuf,</w:t>
      </w:r>
    </w:p>
    <w:p>
      <w:pPr>
        <w:pStyle w:val="BodyText"/>
      </w:pPr>
      <w:r>
        <w:t xml:space="preserve">I am writing with profound enthusiasm to submit my application for the Telecommunication Engineer Internship position at Nexus Communications Nigeria Limited in Abuja, as advertised on your company website and through the Nigerian Society of Engineers' career portal. As a final-year Telecommunication Engineering student at the University of Abuja, I have meticulously aligned my academic pursuits and technical skills with Nigeria's evolving telecommunications landscape, particularly in the strategic capital city of Abuja. This Internship Application Letter serves as my formal expression of commitment to contributing to your organization's mission while gaining hands-on experience within Nigeria’s most dynamic tech hub.</w:t>
      </w:r>
    </w:p>
    <w:p>
      <w:pPr>
        <w:pStyle w:val="BodyText"/>
      </w:pPr>
      <w:r>
        <w:t xml:space="preserve">Nigeria’s telecommunications sector represents one of Africa’s fastest-growing economic engines, and Abuja stands at its epicenter. The city houses the National Communications Commission (NCC), major international telecom operators, and cutting-edge infrastructure projects like the ongoing 5G rollout across federal government buildings. My decision to pursue this internship in Nigeria Abuja is deeply strategic – I recognize that mastering real-world network deployment, spectrum management, and rural connectivity solutions requires immersion in this ecosystem. Having grown up witnessing Abuja’s transformation from a nascent administrative capital to Africa’s telecommunications nerve center, I am uniquely motivated to apply my knowledge where it can create tangible impact.</w:t>
      </w:r>
    </w:p>
    <w:p>
      <w:pPr>
        <w:pStyle w:val="BodyText"/>
      </w:pPr>
      <w:r>
        <w:t xml:space="preserve">My academic journey at the University of Abuja has provided rigorous theoretical grounding complemented by practical implementation. I recently completed a capstone project titled "Optimizing LTE Network Performance in Urban Environments: A Case Study of Abuja's Central Business District," where I designed and simulated network topologies using MATLAB and NS-3. This project required analyzing signal propagation data across 15 strategic locations, identifying dead zones near the Central Mosque and the Garki Roundabout, and proposing a phased antenna repositioning strategy that improved coverage by 37%. My findings were presented to the Department of Telecommunications Engineering faculty and referenced in our university's annual infrastructure report – an experience that solidified my understanding of how theoretical principles translate to Nigeria’s unique urban challenges.</w:t>
      </w:r>
    </w:p>
    <w:p>
      <w:pPr>
        <w:pStyle w:val="BodyText"/>
      </w:pPr>
      <w:r>
        <w:t xml:space="preserve">Beyond classroom learning, I have proactively developed technical competencies directly relevant to your internship requirements. I hold certifications in Cisco CCNA (Routing and Switching) and Huawei HCIA-Datacom, enabling me to troubleshoot network configurations with industry-standard tools like Wireshark and SolarWinds. During my summer practicum at MTN Nigeria’s Abuja Technical Hub, I assisted in installing fiber-optic cables for the company's new 5G test site near the Central Business District. This involved coordinating with field technicians to map trenching routes through congested urban zones while ensuring compliance with NCC regulations – a critical skill for any Telecommunication Engineer operating within Nigeria’s complex regulatory framework. I also developed an Android-based field survey app using Flutter that simplified data collection on signal strength, reducing documentation time by 50% during my internship.</w:t>
      </w:r>
    </w:p>
    <w:p>
      <w:pPr>
        <w:pStyle w:val="BodyText"/>
      </w:pPr>
      <w:r>
        <w:t xml:space="preserve">What particularly excites me about Nexus Communications is your pioneering work in rural broadband expansion through the "Nigeria Connect" initiative, which directly addresses the digital divide between Abuja’s tech corridors and Nigeria’s underserved communities. As a member of the University of Abuja's Telecommunications Innovation Club, I co-led a volunteer project installing community Wi-Fi hotspots in Gwagwalada villages – an effort that taught me to navigate logistical challenges unique to Nigerian rural environments while building stakeholder trust with local leaders. This experience reinforced my belief that sustainable telecommunications development requires technical excellence paired with cultural intelligence – a philosophy Nexus clearly embodies through your community engagement programs.</w:t>
      </w:r>
    </w:p>
    <w:p>
      <w:pPr>
        <w:pStyle w:val="BodyText"/>
      </w:pPr>
      <w:r>
        <w:t xml:space="preserve">I understand that the role of Telecommunication Engineer in Nigeria Abuja demands more than technical proficiency; it requires adaptability to rapidly changing market dynamics and regulatory landscapes. My fluency in English, Hausa, and Yoruba allows me to communicate effectively with diverse stakeholders across Abuja’s multicultural environment – a crucial asset for field operations. I have also completed NCC's mandatory "Telecoms Compliance Training" covering the 2023 National Spectrum Management Policy, ensuring I understand Nigeria's legal framework from day one. When I visited your Wuse II office last month to inquire about internships, I was deeply impressed by Nexus’s commitment to developing young Nigerians through initiatives like the "Future Innovators Program," which mirrors my own aspiration to give back after gaining expertise.</w:t>
      </w:r>
    </w:p>
    <w:p>
      <w:pPr>
        <w:pStyle w:val="BodyText"/>
      </w:pPr>
      <w:r>
        <w:t xml:space="preserve">My academic record reflects consistent excellence: 3.9/4.0 GPA in Telecommunication Engineering, recipient of the 2023 University of Abuja Best Project Award, and active participation in NCC-organized workshops on emerging technologies like satellite-based internet for rural areas. I am proficient in Python (for network automation scripts), RF planning tools like AutoCAD Civil 3D, and have contributed to two research papers on "Energy-Efficient Base Station Deployment Strategies for Nigerian Cities" currently under review at the International Journal of Telecommunications.</w:t>
      </w:r>
    </w:p>
    <w:p>
      <w:pPr>
        <w:pStyle w:val="BodyText"/>
      </w:pPr>
      <w:r>
        <w:t xml:space="preserve">As Nigeria accelerates its digital economy transformation through initiatives like the National Digital Economy Policy and Strategy 2020-2030, I am eager to contribute to Nexus Communications' leadership in this movement. My vision aligns precisely with your company's focus on building "inclusive connectivity for all Nigerians," and I am confident that my technical skills, local context awareness, and passion for Nigeria’s telecom evolution make me an ideal candidate. I would be honored to bring my dedication to network optimization, regulatory compliance knowledge, and community-focused approach to your Abuja team.</w:t>
      </w:r>
    </w:p>
    <w:p>
      <w:pPr>
        <w:pStyle w:val="BodyText"/>
      </w:pPr>
      <w:r>
        <w:t xml:space="preserve">I have attached my curriculum vitae detailing additional projects including the "Abuja 4G Coverage Enhancement Proposal" developed for a local ISP, and academic transcripts for your review. I welcome the opportunity to discuss how my skills in network design, field deployment coordination, and multi-stakeholder engagement can support Nexus Communications’ goals. Thank you for considering this Internship Application Letter – I look forward to discussing how my contributions can advance Nigeria Abuja’s position as Africa’s telecommunications leader.</w:t>
      </w:r>
    </w:p>
    <w:p>
      <w:pPr>
        <w:pStyle w:val="BodyText"/>
      </w:pPr>
      <w:r>
        <w:t xml:space="preserve">Sincerely,</w:t>
      </w:r>
    </w:p>
    <w:p>
      <w:pPr>
        <w:pStyle w:val="BodyText"/>
      </w:pPr>
      <w:r>
        <w:rPr>
          <w:bCs/>
          <w:b/>
        </w:rPr>
        <w:t xml:space="preserve">John Adebayo</w:t>
      </w:r>
    </w:p>
    <w:p>
      <w:pPr>
        <w:pStyle w:val="BodyText"/>
      </w:pPr>
      <w:r>
        <w:t xml:space="preserve">Final Year Telecommunication Engineering Student</w:t>
      </w:r>
    </w:p>
    <w:p>
      <w:pPr>
        <w:pStyle w:val="BodyText"/>
      </w:pPr>
      <w:r>
        <w:t xml:space="preserve">University of Abuja, Nigeria</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elecommunication Engineer Position</dc:title>
  <dc:creator/>
  <dc:language>en</dc:language>
  <cp:keywords/>
  <dcterms:created xsi:type="dcterms:W3CDTF">2025-12-08T12:06:27Z</dcterms:created>
  <dcterms:modified xsi:type="dcterms:W3CDTF">2025-12-08T12:06:27Z</dcterms:modified>
</cp:coreProperties>
</file>

<file path=docProps/custom.xml><?xml version="1.0" encoding="utf-8"?>
<Properties xmlns="http://schemas.openxmlformats.org/officeDocument/2006/custom-properties" xmlns:vt="http://schemas.openxmlformats.org/officeDocument/2006/docPropsVTypes"/>
</file>